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D2740" w14:textId="77777777" w:rsidR="00AF329F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72A7C11A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28A7F038" w14:textId="77777777" w:rsidR="00AF329F" w:rsidRPr="00323B30" w:rsidRDefault="00C96C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szCs w:val="32"/>
        </w:rPr>
        <w:t>[DATE]</w:t>
      </w:r>
    </w:p>
    <w:p w14:paraId="4DB74BDD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0BE64DFB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1D4A50DB" w14:textId="77777777" w:rsidR="00AF329F" w:rsidRPr="00323B30" w:rsidRDefault="00EF10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szCs w:val="32"/>
          <w:lang w:eastAsia="en-US" w:bidi="en-US"/>
        </w:rPr>
        <w:t>Contact Name</w:t>
      </w:r>
    </w:p>
    <w:p w14:paraId="470C9DA7" w14:textId="77777777" w:rsidR="00AF329F" w:rsidRPr="00323B30" w:rsidRDefault="00EF10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szCs w:val="32"/>
          <w:lang w:eastAsia="en-US" w:bidi="en-US"/>
        </w:rPr>
        <w:t>Address</w:t>
      </w:r>
    </w:p>
    <w:p w14:paraId="4A08DD12" w14:textId="77777777" w:rsidR="00AF329F" w:rsidRPr="00323B30" w:rsidRDefault="00EF103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szCs w:val="32"/>
          <w:lang w:eastAsia="en-US" w:bidi="en-US"/>
        </w:rPr>
        <w:t>Address2</w:t>
      </w:r>
    </w:p>
    <w:p w14:paraId="5115C75E" w14:textId="77777777" w:rsidR="00C96C21" w:rsidRPr="00323B30" w:rsidRDefault="00C96C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szCs w:val="32"/>
          <w:lang w:eastAsia="en-US" w:bidi="en-US"/>
        </w:rPr>
        <w:t>Country</w:t>
      </w:r>
    </w:p>
    <w:p w14:paraId="4B8E3418" w14:textId="77777777" w:rsidR="00AF329F" w:rsidRPr="00323B30" w:rsidRDefault="00C96C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szCs w:val="32"/>
          <w:lang w:eastAsia="en-US" w:bidi="en-US"/>
        </w:rPr>
        <w:t>City</w:t>
      </w:r>
      <w:r w:rsidR="00EF1036" w:rsidRPr="00323B30">
        <w:rPr>
          <w:rFonts w:asciiTheme="majorBidi" w:eastAsia="Arial" w:hAnsiTheme="majorBidi" w:cstheme="majorBidi"/>
          <w:szCs w:val="32"/>
          <w:lang w:eastAsia="en-US" w:bidi="en-US"/>
        </w:rPr>
        <w:t>/Province</w:t>
      </w:r>
    </w:p>
    <w:p w14:paraId="2971597B" w14:textId="3F50E723" w:rsidR="00AF329F" w:rsidRPr="00323B30" w:rsidRDefault="008E73E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>
        <w:rPr>
          <w:rFonts w:asciiTheme="majorBidi" w:eastAsia="Arial" w:hAnsiTheme="majorBidi" w:cstheme="majorBidi"/>
          <w:szCs w:val="32"/>
          <w:lang w:eastAsia="en-US" w:bidi="en-US"/>
        </w:rPr>
        <w:t>Zip/</w:t>
      </w:r>
      <w:r w:rsidR="00EF1036" w:rsidRPr="00323B30">
        <w:rPr>
          <w:rFonts w:asciiTheme="majorBidi" w:eastAsia="Arial" w:hAnsiTheme="majorBidi" w:cstheme="majorBidi"/>
          <w:szCs w:val="32"/>
          <w:lang w:eastAsia="en-US" w:bidi="en-US"/>
        </w:rPr>
        <w:t>Postal Code</w:t>
      </w:r>
    </w:p>
    <w:p w14:paraId="7C829893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</w:pPr>
    </w:p>
    <w:p w14:paraId="392437E3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</w:pPr>
    </w:p>
    <w:p w14:paraId="3D80DC4D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</w:pPr>
    </w:p>
    <w:p w14:paraId="22A04CBF" w14:textId="21AB6926" w:rsidR="00AF329F" w:rsidRPr="00323B30" w:rsidRDefault="00C96C2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  <w:t>RE</w:t>
      </w:r>
      <w:r w:rsidR="00EF1036" w:rsidRPr="00323B30"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  <w:t xml:space="preserve">: NOTICE OF </w:t>
      </w:r>
      <w:r w:rsidR="00323B30">
        <w:rPr>
          <w:rFonts w:asciiTheme="majorBidi" w:eastAsia="Arial" w:hAnsiTheme="majorBidi" w:cstheme="majorBidi"/>
          <w:b/>
          <w:color w:val="000000"/>
          <w:szCs w:val="32"/>
          <w:lang w:eastAsia="en-US" w:bidi="en-US"/>
        </w:rPr>
        <w:t>INTENT TO SELL UNFINISHED GOODS FOLLOWING BREACH OF CONTRACT</w:t>
      </w:r>
    </w:p>
    <w:p w14:paraId="7AACF23B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</w:p>
    <w:p w14:paraId="57D5C023" w14:textId="77777777" w:rsidR="00AF329F" w:rsidRPr="00323B30" w:rsidRDefault="000620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Dear [CLIEN</w:t>
      </w:r>
      <w:r w:rsidR="00EF1036" w:rsidRPr="00323B30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T NAME],</w:t>
      </w:r>
    </w:p>
    <w:p w14:paraId="3E38DE8C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26BE86EA" w14:textId="3546878B" w:rsidR="00AF329F" w:rsidRPr="00323B30" w:rsidRDefault="00323B3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  <w:r w:rsidRP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It has come to our attention that you have breached contract. There were, however, several units of [PRODUCTS] intended for you under the contract we entered on [DATE], being produced in our plant. </w:t>
      </w:r>
    </w:p>
    <w:p w14:paraId="764A819E" w14:textId="77777777" w:rsidR="00AF329F" w:rsidRPr="00323B30" w:rsidRDefault="00AF32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</w:p>
    <w:p w14:paraId="235B7699" w14:textId="450EF9F0" w:rsidR="00AF329F" w:rsidRPr="00323B30" w:rsidRDefault="00EF1036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  <w:r w:rsidRP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It is </w:t>
      </w:r>
      <w:r w:rsidR="00323B30" w:rsidRP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>not advisable that we finish to manufacture</w:t>
      </w:r>
      <w:r w:rsidRP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these units. Therefore, </w:t>
      </w:r>
      <w:r w:rsidR="00323B30" w:rsidRP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>the purpose of this letter is to notify</w:t>
      </w:r>
      <w:r w:rsidRP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you </w:t>
      </w:r>
      <w:r w:rsidR="008E73EF">
        <w:rPr>
          <w:rFonts w:asciiTheme="majorBidi" w:eastAsia="Arial" w:hAnsiTheme="majorBidi" w:cstheme="majorBidi"/>
          <w:sz w:val="24"/>
          <w:szCs w:val="24"/>
          <w:lang w:eastAsia="en-US" w:bidi="en-US"/>
        </w:rPr>
        <w:t>that in the near future we intend</w:t>
      </w:r>
      <w:r w:rsidRP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to offer these unfinished units for sale</w:t>
      </w:r>
      <w:r w:rsidR="008E73EF">
        <w:rPr>
          <w:rFonts w:asciiTheme="majorBidi" w:eastAsia="Arial" w:hAnsiTheme="majorBidi" w:cstheme="majorBidi"/>
          <w:sz w:val="24"/>
          <w:szCs w:val="24"/>
          <w:lang w:eastAsia="en-US" w:bidi="en-US"/>
        </w:rPr>
        <w:t>.</w:t>
      </w:r>
      <w:r w:rsidRP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We will  send you a notice when </w:t>
      </w:r>
      <w:r w:rsidR="008E73EF">
        <w:rPr>
          <w:rFonts w:asciiTheme="majorBidi" w:eastAsia="Arial" w:hAnsiTheme="majorBidi" w:cstheme="majorBidi"/>
          <w:sz w:val="24"/>
          <w:szCs w:val="24"/>
          <w:lang w:eastAsia="en-US" w:bidi="en-US"/>
        </w:rPr>
        <w:t>the</w:t>
      </w:r>
      <w:r w:rsidRP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 xml:space="preserve"> specific time and date has been set for said sale.</w:t>
      </w:r>
    </w:p>
    <w:p w14:paraId="06E18A27" w14:textId="77777777" w:rsidR="00AF329F" w:rsidRPr="00323B30" w:rsidRDefault="00AF329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</w:p>
    <w:p w14:paraId="157DA0FC" w14:textId="418174AF" w:rsidR="00AF329F" w:rsidRPr="00323B30" w:rsidRDefault="008E73E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 w:val="24"/>
          <w:szCs w:val="24"/>
          <w:lang w:eastAsia="en-US" w:bidi="en-US"/>
        </w:rPr>
      </w:pPr>
      <w:r>
        <w:rPr>
          <w:rFonts w:asciiTheme="majorBidi" w:eastAsia="Arial" w:hAnsiTheme="majorBidi" w:cstheme="majorBidi"/>
          <w:sz w:val="24"/>
          <w:szCs w:val="24"/>
          <w:lang w:eastAsia="en-US" w:bidi="en-US"/>
        </w:rPr>
        <w:t>We are under no obligation to do so but w</w:t>
      </w:r>
      <w:r w:rsidR="00323B30">
        <w:rPr>
          <w:rFonts w:asciiTheme="majorBidi" w:eastAsia="Arial" w:hAnsiTheme="majorBidi" w:cstheme="majorBidi"/>
          <w:sz w:val="24"/>
          <w:szCs w:val="24"/>
          <w:lang w:eastAsia="en-US" w:bidi="en-US"/>
        </w:rPr>
        <w:t>e are providing you with this notice out of good faith and transparency</w:t>
      </w:r>
      <w:r>
        <w:rPr>
          <w:rFonts w:asciiTheme="majorBidi" w:eastAsia="Arial" w:hAnsiTheme="majorBidi" w:cstheme="majorBidi"/>
          <w:sz w:val="24"/>
          <w:szCs w:val="24"/>
          <w:lang w:eastAsia="en-US" w:bidi="en-US"/>
        </w:rPr>
        <w:t>.</w:t>
      </w:r>
    </w:p>
    <w:p w14:paraId="0F959A79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eastAsia="en-US" w:bidi="en-US"/>
        </w:rPr>
      </w:pPr>
    </w:p>
    <w:p w14:paraId="7953CCE6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1EE8958F" w14:textId="77777777" w:rsidR="00AF329F" w:rsidRPr="00323B30" w:rsidRDefault="000620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szCs w:val="32"/>
          <w:lang w:eastAsia="en-US" w:bidi="en-US"/>
        </w:rPr>
        <w:t>Kind regards</w:t>
      </w:r>
      <w:r w:rsidR="00EF1036" w:rsidRPr="00323B30">
        <w:rPr>
          <w:rFonts w:asciiTheme="majorBidi" w:eastAsia="Arial" w:hAnsiTheme="majorBidi" w:cstheme="majorBidi"/>
          <w:szCs w:val="32"/>
          <w:lang w:eastAsia="en-US" w:bidi="en-US"/>
        </w:rPr>
        <w:t>,</w:t>
      </w:r>
    </w:p>
    <w:p w14:paraId="5BBE481E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2DE19771" w14:textId="77777777" w:rsidR="00AF329F" w:rsidRPr="00323B30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</w:p>
    <w:p w14:paraId="427B9D25" w14:textId="77777777" w:rsidR="00AF329F" w:rsidRPr="00323B30" w:rsidRDefault="000620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szCs w:val="32"/>
          <w:lang w:eastAsia="en-US" w:bidi="en-US"/>
        </w:rPr>
        <w:t>[</w:t>
      </w:r>
      <w:r w:rsidR="00EF1036" w:rsidRPr="00323B30">
        <w:rPr>
          <w:rFonts w:asciiTheme="majorBidi" w:eastAsia="Arial" w:hAnsiTheme="majorBidi" w:cstheme="majorBidi"/>
          <w:szCs w:val="32"/>
          <w:lang w:eastAsia="en-US" w:bidi="en-US"/>
        </w:rPr>
        <w:t>NAME]</w:t>
      </w:r>
    </w:p>
    <w:p w14:paraId="1B487F24" w14:textId="77777777" w:rsidR="00AF329F" w:rsidRPr="00323B30" w:rsidRDefault="000620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[</w:t>
      </w:r>
      <w:r w:rsidR="00EF1036" w:rsidRPr="00323B30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TITLE]</w:t>
      </w:r>
    </w:p>
    <w:p w14:paraId="474254BB" w14:textId="77777777" w:rsidR="00AF329F" w:rsidRPr="00323B30" w:rsidRDefault="000620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[CONTACT</w:t>
      </w:r>
      <w:r w:rsidR="00EF1036" w:rsidRPr="00323B30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 xml:space="preserve"> NUMBER]</w:t>
      </w:r>
    </w:p>
    <w:p w14:paraId="56B95CCE" w14:textId="77777777" w:rsidR="00AF329F" w:rsidRPr="00323B30" w:rsidRDefault="000620D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color w:val="000000"/>
          <w:szCs w:val="32"/>
          <w:lang w:eastAsia="en-US" w:bidi="en-US"/>
        </w:rPr>
      </w:pPr>
      <w:r w:rsidRPr="00323B30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>[COMPANY EMAIL</w:t>
      </w:r>
      <w:r w:rsidR="00EF1036" w:rsidRPr="00323B30">
        <w:rPr>
          <w:rFonts w:asciiTheme="majorBidi" w:eastAsia="Arial" w:hAnsiTheme="majorBidi" w:cstheme="majorBidi"/>
          <w:color w:val="000000"/>
          <w:szCs w:val="32"/>
          <w:lang w:eastAsia="en-US" w:bidi="en-US"/>
        </w:rPr>
        <w:t xml:space="preserve">] </w:t>
      </w:r>
    </w:p>
    <w:p w14:paraId="202A20A2" w14:textId="77777777" w:rsidR="00AF329F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B329982" w14:textId="77777777" w:rsidR="00AF329F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F37BB9D" w14:textId="77777777" w:rsidR="00AF329F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08253009" w14:textId="77777777" w:rsidR="00AF329F" w:rsidRDefault="00AF329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AF329F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CDACA" w14:textId="77777777" w:rsidR="00C35F11" w:rsidRDefault="00C35F11">
      <w:r>
        <w:separator/>
      </w:r>
    </w:p>
  </w:endnote>
  <w:endnote w:type="continuationSeparator" w:id="0">
    <w:p w14:paraId="2DD60F00" w14:textId="77777777" w:rsidR="00C35F11" w:rsidRDefault="00C35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180ED" w14:textId="77777777" w:rsidR="00AF329F" w:rsidRPr="000620D5" w:rsidRDefault="00EF103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0620D5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2BDBB8EC" w14:textId="77777777" w:rsidR="00AF329F" w:rsidRPr="000620D5" w:rsidRDefault="00EF103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0620D5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275211C0" w14:textId="77777777" w:rsidR="00AF329F" w:rsidRPr="000620D5" w:rsidRDefault="000620D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[CONTACT NUMBER] / Email: [EMAIL ADDRESS</w:t>
    </w:r>
    <w:r w:rsidR="00EF1036" w:rsidRPr="000620D5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127FB3D4" w14:textId="77777777" w:rsidR="00AF329F" w:rsidRPr="000620D5" w:rsidRDefault="00EF1036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0620D5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DB7EA" w14:textId="77777777" w:rsidR="00C35F11" w:rsidRDefault="00C35F11">
      <w:r>
        <w:separator/>
      </w:r>
    </w:p>
  </w:footnote>
  <w:footnote w:type="continuationSeparator" w:id="0">
    <w:p w14:paraId="1DA0F6F4" w14:textId="77777777" w:rsidR="00C35F11" w:rsidRDefault="00C35F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C0MDc1tDSxMDa0tDRV0lEKTi0uzszPAykwrgUAdhcgIywAAAA="/>
    <w:docVar w:name="Description" w:val="Following a breach of contract, use this document to notify that party that the contractually agreed upon goods are no longer being provided and that you intend to sell them."/>
    <w:docVar w:name="Excerpt" w:val="Dear [CLIENT NAME],_x000a__x000a_It has come to our attention that you have breached contract. There were, however, several units of [PRODUCTS] intended for you under the contract we entered on [DATE], being produced in our plant. _x000a_"/>
    <w:docVar w:name="Source" w:val="www.companionlink.com"/>
    <w:docVar w:name="Tags" w:val="breach, document template, business documents, entrepreneurship, entrepreneur, collections, notice of intention to sell goods after breach of contract template, notice of intention to sell goods after breach of contract example"/>
  </w:docVars>
  <w:rsids>
    <w:rsidRoot w:val="00AF329F"/>
    <w:rsid w:val="000620D5"/>
    <w:rsid w:val="00133E63"/>
    <w:rsid w:val="00323B30"/>
    <w:rsid w:val="00425A30"/>
    <w:rsid w:val="005E7FCF"/>
    <w:rsid w:val="006010D1"/>
    <w:rsid w:val="007F0014"/>
    <w:rsid w:val="008E73EF"/>
    <w:rsid w:val="00930224"/>
    <w:rsid w:val="00A63526"/>
    <w:rsid w:val="00AF329F"/>
    <w:rsid w:val="00BB0332"/>
    <w:rsid w:val="00C35F11"/>
    <w:rsid w:val="00C96C21"/>
    <w:rsid w:val="00EC7546"/>
    <w:rsid w:val="00EF1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67B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684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ust 14, 2010</vt:lpstr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5T10:49:00Z</dcterms:created>
  <dcterms:modified xsi:type="dcterms:W3CDTF">2019-10-21T19:06:00Z</dcterms:modified>
  <cp:category/>
</cp:coreProperties>
</file>